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op-level-title"/>
      <w:bookmarkEnd w:id="21"/>
      <w:r>
        <w:t xml:space="preserve">Top level title</w:t>
      </w:r>
    </w:p>
    <w:p>
      <w:pPr>
        <w:pStyle w:val="Heading1"/>
      </w:pPr>
      <w:bookmarkStart w:id="22" w:name="hits-daily-attendance-dashboard-version"/>
      <w:bookmarkEnd w:id="22"/>
      <w:r>
        <w:t xml:space="preserve">Hits Daily Attendance Dashboard Version</w:t>
      </w:r>
    </w:p>
    <w:p>
      <w:pPr>
        <w:pStyle w:val="Heading2"/>
      </w:pPr>
      <w:bookmarkStart w:id="23" w:name="what-you-need-before-you-start"/>
      <w:bookmarkEnd w:id="23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4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6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7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4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8" w:name="how-to-implement-third-party-daily-attendance-recording"/>
      <w:bookmarkEnd w:id="28"/>
      <w:r>
        <w:t xml:space="preserve">How to implement third party Daily Attendance Recording</w:t>
      </w:r>
    </w:p>
    <w:p>
      <w:pPr>
        <w:pStyle w:val="Heading3"/>
      </w:pPr>
      <w:bookmarkStart w:id="29" w:name="whats-the-business-problem"/>
      <w:bookmarkEnd w:id="29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use-case-description-pre-conditions"/>
      <w:bookmarkEnd w:id="30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1" w:name="assumptions"/>
      <w:bookmarkEnd w:id="31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2" w:name="pre-conditions"/>
      <w:bookmarkEnd w:id="32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3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4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5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6" w:name="usecase-workflow-summary"/>
      <w:bookmarkEnd w:id="3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7" w:name="assurance"/>
      <w:bookmarkEnd w:id="37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8" w:name="join-required-school-zone."/>
      <w:bookmarkEnd w:id="38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9" w:name="consume-base-data-from-hits."/>
      <w:bookmarkEnd w:id="39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40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1" w:name="process-in-3rd-party-application."/>
      <w:bookmarkEnd w:id="41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2" w:name="provide-authoritative-data"/>
      <w:bookmarkEnd w:id="42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3" w:name="assurance-self-confirmation-of-use-case-support"/>
      <w:bookmarkEnd w:id="43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4" w:name="more-information..."/>
      <w:bookmarkEnd w:id="44"/>
      <w:r>
        <w:t xml:space="preserve">More information...</w:t>
      </w:r>
    </w:p>
    <w:p>
      <w:pPr>
        <w:pStyle w:val="Heading4"/>
      </w:pPr>
      <w:bookmarkStart w:id="45" w:name="what-business-problem-does-this-use-case-address"/>
      <w:bookmarkEnd w:id="45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6" w:name="usecase-preconditions-for-assurance"/>
      <w:bookmarkEnd w:id="46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9c0b8e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a15a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69d2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Type="http://schemas.openxmlformats.org/officeDocument/2006/relationships/hyperlink" Id="rId40" Target="/docs/common/qbe_or_service_paths.md" TargetMode="External" /><Relationship Type="http://schemas.openxmlformats.org/officeDocument/2006/relationships/hyperlink" Id="rId33" Target="/docs/common/resources/SIF_Message1.4_3.x_current.zip" TargetMode="External" /><Relationship Type="http://schemas.openxmlformats.org/officeDocument/2006/relationships/hyperlink" Id="rId26" Target="http://kb.nsip.edu.au/display/SATWI/SIF+3+Bootcamp+online" TargetMode="External" /><Relationship Type="http://schemas.openxmlformats.org/officeDocument/2006/relationships/hyperlink" Id="rId25" Target="https://www.sifassociation.org/Resources/Developer-Resources/SIF-3-0/Pages/SIF-3.0-Infrastructure.aspx" TargetMode="External" /><Relationship Type="http://schemas.openxmlformats.org/officeDocument/2006/relationships/hyperlink" Id="rId24" Target="mailto:info@nsip.edu.au" TargetMode="External" /><Relationship Type="http://schemas.openxmlformats.org/officeDocument/2006/relationships/hyperlink" Id="rId34" Target="resources/DSWG_V1.4_ChangeProposal_StudentAttendanceTimeList_0.5.pdf" TargetMode="External" /><Relationship Type="http://schemas.openxmlformats.org/officeDocument/2006/relationships/hyperlink" Id="rId35" Target="resources/Daily%20Attendance%20Baseline%20Profile%20v09.pdf" TargetMode="External" /><Relationship Type="http://schemas.openxmlformats.org/officeDocument/2006/relationships/hyperlink" Id="rId27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/docs/common/qbe_or_service_paths.md" TargetMode="External" /><Relationship Type="http://schemas.openxmlformats.org/officeDocument/2006/relationships/hyperlink" Id="rId33" Target="/docs/common/resources/SIF_Message1.4_3.x_current.zip" TargetMode="External" /><Relationship Type="http://schemas.openxmlformats.org/officeDocument/2006/relationships/hyperlink" Id="rId26" Target="http://kb.nsip.edu.au/display/SATWI/SIF+3+Bootcamp+online" TargetMode="External" /><Relationship Type="http://schemas.openxmlformats.org/officeDocument/2006/relationships/hyperlink" Id="rId25" Target="https://www.sifassociation.org/Resources/Developer-Resources/SIF-3-0/Pages/SIF-3.0-Infrastructure.aspx" TargetMode="External" /><Relationship Type="http://schemas.openxmlformats.org/officeDocument/2006/relationships/hyperlink" Id="rId24" Target="mailto:info@nsip.edu.au" TargetMode="External" /><Relationship Type="http://schemas.openxmlformats.org/officeDocument/2006/relationships/hyperlink" Id="rId34" Target="resources/DSWG_V1.4_ChangeProposal_StudentAttendanceTimeList_0.5.pdf" TargetMode="External" /><Relationship Type="http://schemas.openxmlformats.org/officeDocument/2006/relationships/hyperlink" Id="rId35" Target="resources/Daily%20Attendance%20Baseline%20Profile%20v09.pdf" TargetMode="External" /><Relationship Type="http://schemas.openxmlformats.org/officeDocument/2006/relationships/hyperlink" Id="rId27" Target="working_use_case_hit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0Z</dcterms:created>
  <dcterms:modified xsi:type="dcterms:W3CDTF">2016-08-30T07:11:40Z</dcterms:modified>
</cp:coreProperties>
</file>